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7A4EE2" w14:textId="77777777" w:rsidR="00BC325B" w:rsidRDefault="00C8699A">
      <w:pPr>
        <w:spacing w:after="706" w:line="238" w:lineRule="auto"/>
        <w:ind w:left="67"/>
      </w:pPr>
      <w:r>
        <w:rPr>
          <w:b/>
        </w:rPr>
        <w:t xml:space="preserve">NAME: _________________________ </w:t>
      </w:r>
    </w:p>
    <w:p w14:paraId="6E30DD76" w14:textId="77777777" w:rsidR="00BC325B" w:rsidRDefault="00C8699A">
      <w:pPr>
        <w:spacing w:after="205" w:line="259" w:lineRule="auto"/>
        <w:ind w:left="72" w:firstLine="0"/>
      </w:pPr>
      <w:r>
        <w:rPr>
          <w:b/>
          <w:u w:val="single" w:color="000000"/>
        </w:rPr>
        <w:t>Alternate Test on Parallelism</w:t>
      </w:r>
      <w:r>
        <w:rPr>
          <w:b/>
        </w:rPr>
        <w:t xml:space="preserve">  </w:t>
      </w:r>
    </w:p>
    <w:p w14:paraId="63ACDBE5" w14:textId="77777777" w:rsidR="00BC325B" w:rsidRDefault="00C8699A">
      <w:pPr>
        <w:spacing w:after="513" w:line="238" w:lineRule="auto"/>
        <w:ind w:left="67"/>
      </w:pPr>
      <w:r>
        <w:rPr>
          <w:b/>
        </w:rPr>
        <w:t xml:space="preserve">Rewrite each sentence so it is parallel in structure (almost always involves lists). Rewrite only the list if it works grammatically with rest of sentence. </w:t>
      </w:r>
    </w:p>
    <w:p w14:paraId="797CCCE9" w14:textId="0C0D3413" w:rsidR="00BC325B" w:rsidRDefault="00C8699A">
      <w:pPr>
        <w:numPr>
          <w:ilvl w:val="0"/>
          <w:numId w:val="1"/>
        </w:numPr>
        <w:ind w:hanging="360"/>
      </w:pPr>
      <w:r>
        <w:t xml:space="preserve">This book is out of stock and not being printed. </w:t>
      </w:r>
    </w:p>
    <w:p w14:paraId="719364D6" w14:textId="4AE6CFEC" w:rsidR="00EB284E" w:rsidRDefault="00EB284E" w:rsidP="00EB284E">
      <w:pPr>
        <w:ind w:left="345" w:firstLine="0"/>
      </w:pPr>
      <w:r>
        <w:t>This book is both not being printed and out of stock.</w:t>
      </w:r>
    </w:p>
    <w:p w14:paraId="43CDF5FD" w14:textId="13C37478" w:rsidR="00BC325B" w:rsidRDefault="00C8699A">
      <w:pPr>
        <w:numPr>
          <w:ilvl w:val="0"/>
          <w:numId w:val="1"/>
        </w:numPr>
        <w:ind w:hanging="360"/>
      </w:pPr>
      <w:r>
        <w:t xml:space="preserve">The movie is well directed, nicely choreographed </w:t>
      </w:r>
      <w:r>
        <w:t xml:space="preserve">and the scoring is beautiful. </w:t>
      </w:r>
    </w:p>
    <w:p w14:paraId="4C57CA01" w14:textId="281D97DB" w:rsidR="00EB284E" w:rsidRDefault="00EB284E" w:rsidP="00EB284E">
      <w:pPr>
        <w:ind w:left="345" w:firstLine="0"/>
      </w:pPr>
      <w:r>
        <w:t>The movie has a beautiful scoring, is well directed and nicely choreographed.</w:t>
      </w:r>
    </w:p>
    <w:p w14:paraId="4F62C1C0" w14:textId="12577DDC" w:rsidR="00BC325B" w:rsidRDefault="00C8699A">
      <w:pPr>
        <w:numPr>
          <w:ilvl w:val="0"/>
          <w:numId w:val="1"/>
        </w:numPr>
        <w:ind w:hanging="360"/>
      </w:pPr>
      <w:r>
        <w:t xml:space="preserve">I spend too much time both playing bridge and in talking. </w:t>
      </w:r>
    </w:p>
    <w:p w14:paraId="41841778" w14:textId="4C70CCA6" w:rsidR="00EB284E" w:rsidRDefault="00EB284E" w:rsidP="00EB284E">
      <w:pPr>
        <w:ind w:left="345" w:firstLine="0"/>
      </w:pPr>
      <w:r>
        <w:t>I spend too much time playing bridge and talking.</w:t>
      </w:r>
    </w:p>
    <w:p w14:paraId="1AAFD099" w14:textId="39BF8198" w:rsidR="00BC325B" w:rsidRDefault="00C8699A">
      <w:pPr>
        <w:numPr>
          <w:ilvl w:val="0"/>
          <w:numId w:val="1"/>
        </w:numPr>
        <w:spacing w:after="663"/>
        <w:ind w:hanging="360"/>
      </w:pPr>
      <w:r>
        <w:t xml:space="preserve">Greta has a great sense of humor and who likes to play jokes on her friends. </w:t>
      </w:r>
    </w:p>
    <w:p w14:paraId="02DB8900" w14:textId="5D895DEC" w:rsidR="00EB284E" w:rsidRDefault="00EB284E" w:rsidP="00EB284E">
      <w:pPr>
        <w:spacing w:after="663"/>
        <w:ind w:left="705" w:firstLine="0"/>
      </w:pPr>
      <w:r>
        <w:lastRenderedPageBreak/>
        <w:t>Not only does Greta have a great sense of humour but she also likes to play jokes on her friends</w:t>
      </w:r>
    </w:p>
    <w:p w14:paraId="60B2E051" w14:textId="717E6480" w:rsidR="00EB284E" w:rsidRDefault="00C8699A" w:rsidP="00EB284E">
      <w:pPr>
        <w:numPr>
          <w:ilvl w:val="0"/>
          <w:numId w:val="1"/>
        </w:numPr>
        <w:spacing w:after="3514"/>
        <w:ind w:hanging="360"/>
      </w:pPr>
      <w:r>
        <w:t xml:space="preserve">The old house needed painting, to be papered and a patch job. </w:t>
      </w:r>
    </w:p>
    <w:p w14:paraId="18E283C1" w14:textId="6E8A15F6" w:rsidR="00EB284E" w:rsidRDefault="00EB284E" w:rsidP="00EB284E">
      <w:pPr>
        <w:spacing w:after="3514"/>
      </w:pPr>
      <w:r>
        <w:t>The old house needed painting, papering and a patch job.</w:t>
      </w:r>
    </w:p>
    <w:p w14:paraId="33248B3E" w14:textId="77777777" w:rsidR="00BC325B" w:rsidRDefault="00C8699A">
      <w:pPr>
        <w:spacing w:after="485" w:line="259" w:lineRule="auto"/>
        <w:ind w:left="-5"/>
      </w:pPr>
      <w:r>
        <w:rPr>
          <w:sz w:val="22"/>
        </w:rPr>
        <w:t xml:space="preserve">Page </w:t>
      </w:r>
      <w:r>
        <w:rPr>
          <w:b/>
          <w:sz w:val="22"/>
        </w:rPr>
        <w:t>1</w:t>
      </w:r>
      <w:r>
        <w:rPr>
          <w:sz w:val="22"/>
        </w:rPr>
        <w:t xml:space="preserve"> of </w:t>
      </w:r>
      <w:r>
        <w:rPr>
          <w:b/>
          <w:sz w:val="22"/>
        </w:rPr>
        <w:t>2</w:t>
      </w:r>
    </w:p>
    <w:p w14:paraId="1BFE88B1" w14:textId="09492C6E" w:rsidR="00BC325B" w:rsidRDefault="00C8699A">
      <w:pPr>
        <w:numPr>
          <w:ilvl w:val="0"/>
          <w:numId w:val="1"/>
        </w:numPr>
        <w:ind w:hanging="360"/>
      </w:pPr>
      <w:r>
        <w:t>At noon every</w:t>
      </w:r>
      <w:r>
        <w:t xml:space="preserve"> day the siren blows and warning the residents of another big blast at the quarry. </w:t>
      </w:r>
    </w:p>
    <w:p w14:paraId="573A1ACD" w14:textId="635E458D" w:rsidR="00EB284E" w:rsidRDefault="00EB284E" w:rsidP="00EB284E">
      <w:pPr>
        <w:ind w:left="345" w:firstLine="0"/>
      </w:pPr>
      <w:r>
        <w:t>Everyday at noon the siren blows and warns the residents of another big blast at the quarry.</w:t>
      </w:r>
    </w:p>
    <w:p w14:paraId="0ECEA680" w14:textId="329F2B62" w:rsidR="00BC325B" w:rsidRDefault="00C8699A">
      <w:pPr>
        <w:numPr>
          <w:ilvl w:val="0"/>
          <w:numId w:val="1"/>
        </w:numPr>
        <w:ind w:hanging="360"/>
      </w:pPr>
      <w:r>
        <w:lastRenderedPageBreak/>
        <w:t xml:space="preserve">The admiral was told he was either a fool or a person who told lies. </w:t>
      </w:r>
    </w:p>
    <w:p w14:paraId="1F501D6E" w14:textId="315789E7" w:rsidR="00EB284E" w:rsidRDefault="00EB284E" w:rsidP="00EB284E">
      <w:pPr>
        <w:ind w:left="705" w:firstLine="0"/>
      </w:pPr>
      <w:r>
        <w:t>Either the admiral was a fool or he was a person who told lies</w:t>
      </w:r>
    </w:p>
    <w:p w14:paraId="28D638D2" w14:textId="06522888" w:rsidR="00BC325B" w:rsidRDefault="00C8699A">
      <w:pPr>
        <w:numPr>
          <w:ilvl w:val="0"/>
          <w:numId w:val="1"/>
        </w:numPr>
        <w:ind w:hanging="360"/>
      </w:pPr>
      <w:r>
        <w:t xml:space="preserve">What a joy it is to find an assistant who is cheerful, works hard and has a pleasant personality. </w:t>
      </w:r>
    </w:p>
    <w:p w14:paraId="18E99312" w14:textId="2BE0BF99" w:rsidR="00EB284E" w:rsidRDefault="00EB284E" w:rsidP="00EB284E">
      <w:pPr>
        <w:ind w:left="345" w:firstLine="0"/>
      </w:pPr>
      <w:r>
        <w:t>What a joy it is to find an assistant who is both cheerful, works hard and has a pleasant personality.</w:t>
      </w:r>
    </w:p>
    <w:p w14:paraId="3D4E8C3B" w14:textId="68232998" w:rsidR="00BC325B" w:rsidRDefault="00C8699A">
      <w:pPr>
        <w:numPr>
          <w:ilvl w:val="0"/>
          <w:numId w:val="1"/>
        </w:numPr>
        <w:ind w:hanging="360"/>
      </w:pPr>
      <w:r>
        <w:t>Jay</w:t>
      </w:r>
      <w:r>
        <w:t xml:space="preserve"> is a man whom people respect but he is not very approachable. </w:t>
      </w:r>
    </w:p>
    <w:p w14:paraId="27FFA455" w14:textId="79618F5D" w:rsidR="00EB284E" w:rsidRDefault="00EB284E" w:rsidP="00EB284E">
      <w:pPr>
        <w:ind w:left="705" w:firstLine="0"/>
      </w:pPr>
      <w:r>
        <w:t>People respect Jay but he is not a very approachable man</w:t>
      </w:r>
    </w:p>
    <w:p w14:paraId="09669944" w14:textId="2EC5ED42" w:rsidR="00BC325B" w:rsidRDefault="00C8699A">
      <w:pPr>
        <w:numPr>
          <w:ilvl w:val="0"/>
          <w:numId w:val="1"/>
        </w:numPr>
        <w:spacing w:after="1664"/>
        <w:ind w:hanging="360"/>
      </w:pPr>
      <w:r>
        <w:t xml:space="preserve">Corinne has served the local Red Cross unit as typist, ambulance driver, and has worked as an aide in the nursery room. </w:t>
      </w:r>
    </w:p>
    <w:p w14:paraId="7A2BBAF0" w14:textId="45417C1E" w:rsidR="00EB284E" w:rsidRDefault="00EB284E" w:rsidP="00EB284E">
      <w:pPr>
        <w:spacing w:after="1664"/>
      </w:pPr>
      <w:r>
        <w:t>Corrine has served the local red cross unit as a typist, ambulance driver and as an aide in the nursery room</w:t>
      </w:r>
    </w:p>
    <w:p w14:paraId="40127369" w14:textId="77777777" w:rsidR="00BC325B" w:rsidRDefault="00C8699A">
      <w:pPr>
        <w:spacing w:after="3308"/>
        <w:ind w:left="10" w:right="4780"/>
      </w:pPr>
      <w:r>
        <w:lastRenderedPageBreak/>
        <w:t xml:space="preserve">Each worth two marks. TOTAL: </w:t>
      </w:r>
    </w:p>
    <w:p w14:paraId="1EE25558" w14:textId="77777777" w:rsidR="00BC325B" w:rsidRDefault="00C8699A">
      <w:pPr>
        <w:spacing w:after="485" w:line="259" w:lineRule="auto"/>
        <w:ind w:left="-5"/>
      </w:pPr>
      <w:r>
        <w:rPr>
          <w:sz w:val="22"/>
        </w:rPr>
        <w:t xml:space="preserve">Page </w:t>
      </w:r>
      <w:r>
        <w:rPr>
          <w:b/>
          <w:sz w:val="22"/>
        </w:rPr>
        <w:t>2</w:t>
      </w:r>
      <w:r>
        <w:rPr>
          <w:sz w:val="22"/>
        </w:rPr>
        <w:t xml:space="preserve"> of </w:t>
      </w:r>
      <w:r>
        <w:rPr>
          <w:b/>
          <w:sz w:val="22"/>
        </w:rPr>
        <w:t>2</w:t>
      </w:r>
    </w:p>
    <w:sectPr w:rsidR="00BC325B">
      <w:pgSz w:w="12020" w:h="15500"/>
      <w:pgMar w:top="1580" w:right="1829" w:bottom="971" w:left="16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185FEE"/>
    <w:multiLevelType w:val="hybridMultilevel"/>
    <w:tmpl w:val="069CD236"/>
    <w:lvl w:ilvl="0" w:tplc="FFAAADF6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 w:tplc="3BEA0268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 w:tplc="BF6C3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 w:tplc="3F8E767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 w:tplc="805A7FCA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 w:tplc="D09A511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 w:tplc="A63822DE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 w:tplc="FBB6F76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 w:tplc="7F1261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7M0sDQyMrEwNrFU0lEKTi0uzszPAykwrAUAIORHnSwAAAA="/>
  </w:docVars>
  <w:rsids>
    <w:rsidRoot w:val="00BC325B"/>
    <w:rsid w:val="00976427"/>
    <w:rsid w:val="00BC325B"/>
    <w:rsid w:val="00C8699A"/>
    <w:rsid w:val="00EB2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B69E4"/>
  <w15:docId w15:val="{259810AA-4AAE-479D-A3EF-51B84648D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997" w:line="241" w:lineRule="auto"/>
      <w:ind w:left="370" w:hanging="10"/>
    </w:pPr>
    <w:rPr>
      <w:rFonts w:ascii="Times New Roman" w:eastAsia="Times New Roman" w:hAnsi="Times New Roman" w:cs="Times New Roman"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271</Words>
  <Characters>1550</Characters>
  <Application>Microsoft Office Word</Application>
  <DocSecurity>0</DocSecurity>
  <Lines>12</Lines>
  <Paragraphs>3</Paragraphs>
  <ScaleCrop>false</ScaleCrop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 Parallelism Quiz.docx</dc:title>
  <dc:subject/>
  <dc:creator>Samuel Becket</dc:creator>
  <cp:keywords/>
  <cp:lastModifiedBy>User</cp:lastModifiedBy>
  <cp:revision>24</cp:revision>
  <dcterms:created xsi:type="dcterms:W3CDTF">2021-03-31T12:22:00Z</dcterms:created>
  <dcterms:modified xsi:type="dcterms:W3CDTF">2021-03-31T12:58:00Z</dcterms:modified>
</cp:coreProperties>
</file>